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0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85"/>
        <w:gridCol w:w="3600"/>
        <w:gridCol w:w="1530"/>
        <w:gridCol w:w="1350"/>
        <w:gridCol w:w="2340"/>
        <w:gridCol w:w="900"/>
      </w:tblGrid>
      <w:tr w:rsidR="002E09DD" w:rsidRPr="00BC31D3" w14:paraId="4AA629DC" w14:textId="77777777" w:rsidTr="00BC31D3">
        <w:trPr>
          <w:trHeight w:val="278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73CAAD" w14:textId="77777777" w:rsidR="002E09DD" w:rsidRPr="00BC31D3" w:rsidRDefault="002E09DD" w:rsidP="00CE7D8C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600" w:type="dxa"/>
            <w:tcBorders>
              <w:top w:val="nil"/>
              <w:left w:val="nil"/>
              <w:right w:val="nil"/>
            </w:tcBorders>
            <w:vAlign w:val="bottom"/>
          </w:tcPr>
          <w:p w14:paraId="353323D1" w14:textId="39FE4174" w:rsidR="001C2CA6" w:rsidRPr="00BC31D3" w:rsidRDefault="001C2CA6" w:rsidP="002E09DD">
            <w:pPr>
              <w:ind w:right="1368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F1E205" w14:textId="77777777" w:rsidR="002E09DD" w:rsidRPr="00BC31D3" w:rsidRDefault="002E09DD" w:rsidP="00CE7D8C">
            <w:pPr>
              <w:ind w:right="-12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College </w:t>
            </w:r>
          </w:p>
        </w:tc>
        <w:tc>
          <w:tcPr>
            <w:tcW w:w="459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2B788C2B" w14:textId="11423056" w:rsidR="002E09DD" w:rsidRPr="00BC31D3" w:rsidRDefault="002E09DD" w:rsidP="00BC31D3">
            <w:pPr>
              <w:ind w:right="-105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E09DD" w:rsidRPr="00BC31D3" w14:paraId="53258241" w14:textId="77777777" w:rsidTr="00BC31D3">
        <w:trPr>
          <w:trHeight w:val="266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A0A766" w14:textId="6C34E38B" w:rsidR="002E09DD" w:rsidRPr="00BC31D3" w:rsidRDefault="00F64BD2" w:rsidP="00CE7D8C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Job </w:t>
            </w:r>
            <w:r w:rsidR="002E09DD"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>Title</w:t>
            </w:r>
          </w:p>
        </w:tc>
        <w:tc>
          <w:tcPr>
            <w:tcW w:w="3600" w:type="dxa"/>
            <w:tcBorders>
              <w:left w:val="nil"/>
              <w:right w:val="nil"/>
            </w:tcBorders>
            <w:vAlign w:val="bottom"/>
          </w:tcPr>
          <w:p w14:paraId="2542E307" w14:textId="7A1CB2A4" w:rsidR="002E09DD" w:rsidRPr="00BC31D3" w:rsidRDefault="002E09DD" w:rsidP="00BC31D3">
            <w:pPr>
              <w:ind w:right="-195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0C3765" w14:textId="77777777" w:rsidR="002E09DD" w:rsidRPr="00BC31D3" w:rsidRDefault="002E09DD" w:rsidP="00CE7D8C">
            <w:pPr>
              <w:ind w:right="-12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>Department</w:t>
            </w:r>
          </w:p>
        </w:tc>
        <w:tc>
          <w:tcPr>
            <w:tcW w:w="4590" w:type="dxa"/>
            <w:gridSpan w:val="3"/>
            <w:tcBorders>
              <w:left w:val="nil"/>
              <w:right w:val="nil"/>
            </w:tcBorders>
            <w:vAlign w:val="bottom"/>
          </w:tcPr>
          <w:p w14:paraId="79B5EBD7" w14:textId="61263167" w:rsidR="002E09DD" w:rsidRPr="00BC31D3" w:rsidRDefault="002E09DD" w:rsidP="00BC31D3">
            <w:pPr>
              <w:ind w:right="-15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E09DD" w:rsidRPr="00BC31D3" w14:paraId="6DFB4B2B" w14:textId="77777777" w:rsidTr="00BC31D3">
        <w:trPr>
          <w:trHeight w:val="278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02C7DC" w14:textId="2808A450" w:rsidR="002E09DD" w:rsidRPr="00BC31D3" w:rsidRDefault="00EA5AE2" w:rsidP="00CE7D8C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>TXST</w:t>
            </w:r>
            <w:r w:rsidR="002E09DD"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D </w:t>
            </w:r>
          </w:p>
        </w:tc>
        <w:tc>
          <w:tcPr>
            <w:tcW w:w="3600" w:type="dxa"/>
            <w:tcBorders>
              <w:left w:val="nil"/>
              <w:right w:val="nil"/>
            </w:tcBorders>
            <w:vAlign w:val="bottom"/>
          </w:tcPr>
          <w:p w14:paraId="42BA315E" w14:textId="334506A5" w:rsidR="002E09DD" w:rsidRPr="00BC31D3" w:rsidRDefault="002E09DD" w:rsidP="00BC31D3">
            <w:pPr>
              <w:ind w:right="-105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04B2F2" w14:textId="64F26EDA" w:rsidR="002E09DD" w:rsidRPr="00BC31D3" w:rsidRDefault="00D71860" w:rsidP="00CE7D8C">
            <w:pPr>
              <w:ind w:right="-12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4590" w:type="dxa"/>
            <w:gridSpan w:val="3"/>
            <w:tcBorders>
              <w:left w:val="nil"/>
              <w:right w:val="nil"/>
            </w:tcBorders>
            <w:vAlign w:val="bottom"/>
          </w:tcPr>
          <w:p w14:paraId="5B51D8E9" w14:textId="6247376D" w:rsidR="002E09DD" w:rsidRPr="00BC31D3" w:rsidRDefault="002E09DD" w:rsidP="002E09DD">
            <w:pPr>
              <w:ind w:right="1368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BC31D3" w:rsidRPr="00BC31D3" w14:paraId="3C89DDF2" w14:textId="77777777" w:rsidTr="00BB4962">
        <w:trPr>
          <w:trHeight w:val="278"/>
        </w:trPr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7F995F" w14:textId="77777777" w:rsidR="00BC31D3" w:rsidRPr="00BC31D3" w:rsidRDefault="00BC31D3" w:rsidP="00CE7D8C">
            <w:pPr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>Email</w:t>
            </w:r>
          </w:p>
        </w:tc>
        <w:tc>
          <w:tcPr>
            <w:tcW w:w="3600" w:type="dxa"/>
            <w:tcBorders>
              <w:left w:val="nil"/>
              <w:right w:val="nil"/>
            </w:tcBorders>
            <w:vAlign w:val="bottom"/>
          </w:tcPr>
          <w:p w14:paraId="262BA8F4" w14:textId="639ACBD8" w:rsidR="00BC31D3" w:rsidRPr="00BC31D3" w:rsidRDefault="00BC31D3" w:rsidP="00BC31D3">
            <w:pPr>
              <w:ind w:right="-195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7C2EDA" w14:textId="77777777" w:rsidR="00BC31D3" w:rsidRPr="00BC31D3" w:rsidRDefault="00BC31D3" w:rsidP="00BC31D3">
            <w:pPr>
              <w:jc w:val="righ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>Yrs. at TX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AC1A839" w14:textId="252FA330" w:rsidR="00BC31D3" w:rsidRPr="00BC31D3" w:rsidRDefault="00BC31D3" w:rsidP="00BC31D3">
            <w:pPr>
              <w:ind w:right="-3345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nil"/>
              <w:bottom w:val="nil"/>
              <w:right w:val="nil"/>
            </w:tcBorders>
            <w:vAlign w:val="bottom"/>
          </w:tcPr>
          <w:p w14:paraId="3718C4D0" w14:textId="4977F070" w:rsidR="00BC31D3" w:rsidRPr="00BC31D3" w:rsidRDefault="00BC31D3" w:rsidP="00BC31D3">
            <w:pPr>
              <w:ind w:right="-57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rs. Other Prof </w:t>
            </w:r>
            <w:r w:rsidR="00BB4962">
              <w:rPr>
                <w:rFonts w:asciiTheme="minorHAnsi" w:hAnsiTheme="minorHAnsi" w:cstheme="minorHAnsi"/>
                <w:b/>
                <w:sz w:val="20"/>
                <w:szCs w:val="20"/>
              </w:rPr>
              <w:t>Experience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bottom"/>
          </w:tcPr>
          <w:p w14:paraId="5CF84C09" w14:textId="62329CB5" w:rsidR="00BC31D3" w:rsidRPr="00BC31D3" w:rsidRDefault="00BC31D3" w:rsidP="00BB4962">
            <w:pPr>
              <w:ind w:right="-57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76E02DF4" w14:textId="77777777" w:rsidR="004324F2" w:rsidRPr="00BC31D3" w:rsidRDefault="004324F2">
      <w:pPr>
        <w:pStyle w:val="BodyText"/>
        <w:spacing w:before="2"/>
        <w:rPr>
          <w:rFonts w:asciiTheme="minorHAnsi" w:hAnsiTheme="minorHAnsi" w:cstheme="minorHAnsi"/>
          <w:b/>
          <w:sz w:val="24"/>
        </w:rPr>
      </w:pPr>
    </w:p>
    <w:p w14:paraId="114FEF9E" w14:textId="14914C7A" w:rsidR="004324F2" w:rsidRPr="00BC31D3" w:rsidRDefault="004A0141" w:rsidP="0044038F">
      <w:pPr>
        <w:pStyle w:val="BodyText"/>
        <w:ind w:right="30"/>
        <w:jc w:val="both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I __________________, have re</w:t>
      </w:r>
      <w:r w:rsidR="0044038F" w:rsidRPr="00BC31D3">
        <w:rPr>
          <w:rFonts w:asciiTheme="minorHAnsi" w:hAnsiTheme="minorHAnsi" w:cstheme="minorHAnsi"/>
        </w:rPr>
        <w:t>viewed</w:t>
      </w:r>
      <w:r w:rsidRPr="00BC31D3">
        <w:rPr>
          <w:rFonts w:asciiTheme="minorHAnsi" w:hAnsiTheme="minorHAnsi" w:cstheme="minorHAnsi"/>
        </w:rPr>
        <w:t xml:space="preserve"> </w:t>
      </w:r>
      <w:r w:rsidR="00F27B20" w:rsidRPr="00BC31D3">
        <w:rPr>
          <w:rFonts w:asciiTheme="minorHAnsi" w:hAnsiTheme="minorHAnsi" w:cstheme="minorHAnsi"/>
        </w:rPr>
        <w:t xml:space="preserve">information on </w:t>
      </w:r>
      <w:r w:rsidRPr="00BC31D3">
        <w:rPr>
          <w:rFonts w:asciiTheme="minorHAnsi" w:hAnsiTheme="minorHAnsi" w:cstheme="minorHAnsi"/>
        </w:rPr>
        <w:t xml:space="preserve">the </w:t>
      </w:r>
      <w:r w:rsidR="00DC68A8" w:rsidRPr="00BC31D3">
        <w:rPr>
          <w:rFonts w:asciiTheme="minorHAnsi" w:hAnsiTheme="minorHAnsi" w:cstheme="minorHAnsi"/>
        </w:rPr>
        <w:t>Texas</w:t>
      </w:r>
      <w:r w:rsidR="00F27B20" w:rsidRPr="00BC31D3">
        <w:rPr>
          <w:rFonts w:asciiTheme="minorHAnsi" w:hAnsiTheme="minorHAnsi" w:cstheme="minorHAnsi"/>
        </w:rPr>
        <w:t xml:space="preserve"> State University (</w:t>
      </w:r>
      <w:r w:rsidR="00DC68A8" w:rsidRPr="00BC31D3">
        <w:rPr>
          <w:rFonts w:asciiTheme="minorHAnsi" w:hAnsiTheme="minorHAnsi" w:cstheme="minorHAnsi"/>
        </w:rPr>
        <w:t>TXST</w:t>
      </w:r>
      <w:r w:rsidR="00F27B20" w:rsidRPr="00BC31D3">
        <w:rPr>
          <w:rFonts w:asciiTheme="minorHAnsi" w:hAnsiTheme="minorHAnsi" w:cstheme="minorHAnsi"/>
        </w:rPr>
        <w:t xml:space="preserve">) 2020 </w:t>
      </w:r>
      <w:r w:rsidRPr="00BC31D3">
        <w:rPr>
          <w:rFonts w:asciiTheme="minorHAnsi" w:hAnsiTheme="minorHAnsi" w:cstheme="minorHAnsi"/>
        </w:rPr>
        <w:t>Voluntary Separation Incentive Program (VSIP)</w:t>
      </w:r>
      <w:r w:rsidR="0044038F" w:rsidRPr="00BC31D3">
        <w:rPr>
          <w:rFonts w:asciiTheme="minorHAnsi" w:hAnsiTheme="minorHAnsi" w:cstheme="minorHAnsi"/>
        </w:rPr>
        <w:t>.</w:t>
      </w:r>
    </w:p>
    <w:p w14:paraId="4F08E774" w14:textId="77777777" w:rsidR="004A0141" w:rsidRPr="00BC31D3" w:rsidRDefault="004A0141" w:rsidP="004A0141">
      <w:pPr>
        <w:tabs>
          <w:tab w:val="left" w:pos="820"/>
          <w:tab w:val="left" w:pos="821"/>
        </w:tabs>
        <w:ind w:right="692"/>
        <w:rPr>
          <w:rFonts w:asciiTheme="minorHAnsi" w:hAnsiTheme="minorHAnsi" w:cstheme="minorHAnsi"/>
        </w:rPr>
      </w:pPr>
    </w:p>
    <w:p w14:paraId="23A431C5" w14:textId="1148416B" w:rsidR="004A0141" w:rsidRPr="00BC31D3" w:rsidRDefault="004A0141" w:rsidP="0044038F">
      <w:pPr>
        <w:tabs>
          <w:tab w:val="left" w:pos="820"/>
          <w:tab w:val="left" w:pos="821"/>
        </w:tabs>
        <w:ind w:left="90" w:right="30" w:hanging="90"/>
        <w:jc w:val="both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I acknowledge and confirm that</w:t>
      </w:r>
      <w:r w:rsidR="00AB2360" w:rsidRPr="00BC31D3">
        <w:rPr>
          <w:rFonts w:asciiTheme="minorHAnsi" w:hAnsiTheme="minorHAnsi" w:cstheme="minorHAnsi"/>
        </w:rPr>
        <w:t>:</w:t>
      </w:r>
      <w:r w:rsidRPr="00BC31D3">
        <w:rPr>
          <w:rFonts w:asciiTheme="minorHAnsi" w:hAnsiTheme="minorHAnsi" w:cstheme="minorHAnsi"/>
        </w:rPr>
        <w:t xml:space="preserve"> </w:t>
      </w:r>
    </w:p>
    <w:p w14:paraId="6D162A3B" w14:textId="7EE5F05C" w:rsidR="004A0141" w:rsidRPr="00BC31D3" w:rsidRDefault="004A0141" w:rsidP="0044038F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ind w:left="720" w:right="30"/>
        <w:jc w:val="both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I meet the ERS Rule of 80</w:t>
      </w:r>
      <w:r w:rsidR="00913D05" w:rsidRPr="00BC31D3">
        <w:rPr>
          <w:rFonts w:asciiTheme="minorHAnsi" w:hAnsiTheme="minorHAnsi" w:cstheme="minorHAnsi"/>
        </w:rPr>
        <w:t xml:space="preserve"> or my years of professional experience plus age equal at least </w:t>
      </w:r>
      <w:proofErr w:type="gramStart"/>
      <w:r w:rsidR="00913D05" w:rsidRPr="00BC31D3">
        <w:rPr>
          <w:rFonts w:asciiTheme="minorHAnsi" w:hAnsiTheme="minorHAnsi" w:cstheme="minorHAnsi"/>
        </w:rPr>
        <w:t>80</w:t>
      </w:r>
      <w:r w:rsidRPr="00BC31D3">
        <w:rPr>
          <w:rFonts w:asciiTheme="minorHAnsi" w:hAnsiTheme="minorHAnsi" w:cstheme="minorHAnsi"/>
        </w:rPr>
        <w:t>;</w:t>
      </w:r>
      <w:proofErr w:type="gramEnd"/>
      <w:r w:rsidRPr="00BC31D3">
        <w:rPr>
          <w:rFonts w:asciiTheme="minorHAnsi" w:hAnsiTheme="minorHAnsi" w:cstheme="minorHAnsi"/>
        </w:rPr>
        <w:t xml:space="preserve"> </w:t>
      </w:r>
    </w:p>
    <w:p w14:paraId="065F0735" w14:textId="5EC783F0" w:rsidR="004A0141" w:rsidRPr="00BC31D3" w:rsidRDefault="004A0141" w:rsidP="0044038F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ind w:left="720" w:right="30"/>
        <w:jc w:val="both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 xml:space="preserve">I </w:t>
      </w:r>
      <w:r w:rsidR="00D7513F" w:rsidRPr="00BC31D3">
        <w:rPr>
          <w:rFonts w:asciiTheme="minorHAnsi" w:hAnsiTheme="minorHAnsi" w:cstheme="minorHAnsi"/>
        </w:rPr>
        <w:t xml:space="preserve">have </w:t>
      </w:r>
      <w:r w:rsidRPr="00BC31D3">
        <w:rPr>
          <w:rFonts w:asciiTheme="minorHAnsi" w:hAnsiTheme="minorHAnsi" w:cstheme="minorHAnsi"/>
        </w:rPr>
        <w:t>not resign</w:t>
      </w:r>
      <w:r w:rsidR="00D7513F" w:rsidRPr="00BC31D3">
        <w:rPr>
          <w:rFonts w:asciiTheme="minorHAnsi" w:hAnsiTheme="minorHAnsi" w:cstheme="minorHAnsi"/>
        </w:rPr>
        <w:t>ed</w:t>
      </w:r>
      <w:r w:rsidRPr="00BC31D3">
        <w:rPr>
          <w:rFonts w:asciiTheme="minorHAnsi" w:hAnsiTheme="minorHAnsi" w:cstheme="minorHAnsi"/>
        </w:rPr>
        <w:t xml:space="preserve"> my position prior to the announcement of the </w:t>
      </w:r>
      <w:r w:rsidR="00DC68A8" w:rsidRPr="00BC31D3">
        <w:rPr>
          <w:rFonts w:asciiTheme="minorHAnsi" w:hAnsiTheme="minorHAnsi" w:cstheme="minorHAnsi"/>
        </w:rPr>
        <w:t xml:space="preserve">TXST </w:t>
      </w:r>
      <w:proofErr w:type="gramStart"/>
      <w:r w:rsidRPr="00BC31D3">
        <w:rPr>
          <w:rFonts w:asciiTheme="minorHAnsi" w:hAnsiTheme="minorHAnsi" w:cstheme="minorHAnsi"/>
        </w:rPr>
        <w:t>VSIP;</w:t>
      </w:r>
      <w:proofErr w:type="gramEnd"/>
      <w:r w:rsidRPr="00BC31D3">
        <w:rPr>
          <w:rFonts w:asciiTheme="minorHAnsi" w:hAnsiTheme="minorHAnsi" w:cstheme="minorHAnsi"/>
        </w:rPr>
        <w:t xml:space="preserve"> </w:t>
      </w:r>
    </w:p>
    <w:p w14:paraId="06A433C8" w14:textId="77777777" w:rsidR="004A0141" w:rsidRPr="00BC31D3" w:rsidRDefault="004A0141" w:rsidP="0044038F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ind w:left="720" w:right="30"/>
        <w:jc w:val="both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I have not previously retired from a State of Texas retirement program; and</w:t>
      </w:r>
    </w:p>
    <w:p w14:paraId="6463239F" w14:textId="77777777" w:rsidR="004A0141" w:rsidRPr="00BC31D3" w:rsidRDefault="004A0141" w:rsidP="0044038F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ind w:left="720" w:right="30"/>
        <w:jc w:val="both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 xml:space="preserve">I am not currently in an early or phased-in retirement plan/agreement. </w:t>
      </w:r>
    </w:p>
    <w:p w14:paraId="4A5A6BCB" w14:textId="77777777" w:rsidR="004324F2" w:rsidRPr="00BC31D3" w:rsidRDefault="004324F2" w:rsidP="0044038F">
      <w:pPr>
        <w:pStyle w:val="BodyText"/>
        <w:spacing w:before="10"/>
        <w:ind w:left="90" w:right="30" w:hanging="90"/>
        <w:rPr>
          <w:rFonts w:asciiTheme="minorHAnsi" w:hAnsiTheme="minorHAnsi" w:cstheme="minorHAnsi"/>
          <w:sz w:val="21"/>
        </w:rPr>
      </w:pPr>
    </w:p>
    <w:p w14:paraId="09E62D35" w14:textId="2169BA29" w:rsidR="004A0141" w:rsidRPr="00BC31D3" w:rsidRDefault="004A0141" w:rsidP="0044038F">
      <w:pPr>
        <w:pStyle w:val="BodyText"/>
        <w:ind w:left="90" w:right="30" w:hanging="9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I understand that</w:t>
      </w:r>
      <w:r w:rsidR="00AB2360" w:rsidRPr="00BC31D3">
        <w:rPr>
          <w:rFonts w:asciiTheme="minorHAnsi" w:hAnsiTheme="minorHAnsi" w:cstheme="minorHAnsi"/>
        </w:rPr>
        <w:t>:</w:t>
      </w:r>
      <w:r w:rsidRPr="00BC31D3">
        <w:rPr>
          <w:rFonts w:asciiTheme="minorHAnsi" w:hAnsiTheme="minorHAnsi" w:cstheme="minorHAnsi"/>
        </w:rPr>
        <w:t xml:space="preserve"> </w:t>
      </w:r>
    </w:p>
    <w:p w14:paraId="5E60F14A" w14:textId="4C45A742" w:rsidR="00D7513F" w:rsidRPr="00BC31D3" w:rsidRDefault="00D7513F" w:rsidP="00913D05">
      <w:pPr>
        <w:pStyle w:val="BodyText"/>
        <w:numPr>
          <w:ilvl w:val="0"/>
          <w:numId w:val="2"/>
        </w:numPr>
        <w:ind w:left="720" w:right="3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all information provided above is subject to verification</w:t>
      </w:r>
      <w:r w:rsidR="00913D05" w:rsidRPr="00BC31D3">
        <w:rPr>
          <w:rFonts w:asciiTheme="minorHAnsi" w:hAnsiTheme="minorHAnsi" w:cstheme="minorHAnsi"/>
        </w:rPr>
        <w:t xml:space="preserve"> and may require </w:t>
      </w:r>
      <w:r w:rsidR="00B620F9" w:rsidRPr="00BC31D3">
        <w:rPr>
          <w:rFonts w:asciiTheme="minorHAnsi" w:hAnsiTheme="minorHAnsi" w:cstheme="minorHAnsi"/>
        </w:rPr>
        <w:t>that I</w:t>
      </w:r>
      <w:r w:rsidR="00913D05" w:rsidRPr="00BC31D3">
        <w:rPr>
          <w:rFonts w:asciiTheme="minorHAnsi" w:hAnsiTheme="minorHAnsi" w:cstheme="minorHAnsi"/>
        </w:rPr>
        <w:t xml:space="preserve"> provide additional information</w:t>
      </w:r>
      <w:r w:rsidR="00B620F9" w:rsidRPr="00BC31D3">
        <w:rPr>
          <w:rFonts w:asciiTheme="minorHAnsi" w:hAnsiTheme="minorHAnsi" w:cstheme="minorHAnsi"/>
        </w:rPr>
        <w:t xml:space="preserve"> if </w:t>
      </w:r>
      <w:proofErr w:type="gramStart"/>
      <w:r w:rsidR="00B620F9" w:rsidRPr="00BC31D3">
        <w:rPr>
          <w:rFonts w:asciiTheme="minorHAnsi" w:hAnsiTheme="minorHAnsi" w:cstheme="minorHAnsi"/>
        </w:rPr>
        <w:t>requested</w:t>
      </w:r>
      <w:r w:rsidRPr="00BC31D3">
        <w:rPr>
          <w:rFonts w:asciiTheme="minorHAnsi" w:hAnsiTheme="minorHAnsi" w:cstheme="minorHAnsi"/>
        </w:rPr>
        <w:t>;</w:t>
      </w:r>
      <w:proofErr w:type="gramEnd"/>
    </w:p>
    <w:p w14:paraId="272E5EB4" w14:textId="2949ABEF" w:rsidR="00772D22" w:rsidRPr="00BC31D3" w:rsidRDefault="00772D22" w:rsidP="00913D05">
      <w:pPr>
        <w:pStyle w:val="BodyText"/>
        <w:numPr>
          <w:ilvl w:val="0"/>
          <w:numId w:val="2"/>
        </w:numPr>
        <w:ind w:left="720" w:right="3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 xml:space="preserve">knowledge of this NOI may be shared as needed to allow for budget </w:t>
      </w:r>
      <w:proofErr w:type="gramStart"/>
      <w:r w:rsidRPr="00BC31D3">
        <w:rPr>
          <w:rFonts w:asciiTheme="minorHAnsi" w:hAnsiTheme="minorHAnsi" w:cstheme="minorHAnsi"/>
        </w:rPr>
        <w:t>planning;</w:t>
      </w:r>
      <w:proofErr w:type="gramEnd"/>
    </w:p>
    <w:p w14:paraId="48159613" w14:textId="77777777" w:rsidR="00D7513F" w:rsidRPr="00BC31D3" w:rsidRDefault="00D7513F" w:rsidP="00913D05">
      <w:pPr>
        <w:pStyle w:val="BodyText"/>
        <w:numPr>
          <w:ilvl w:val="0"/>
          <w:numId w:val="2"/>
        </w:numPr>
        <w:ind w:left="720" w:right="3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 xml:space="preserve">the VSIP </w:t>
      </w:r>
      <w:r w:rsidR="00AE44FE" w:rsidRPr="00BC31D3">
        <w:rPr>
          <w:rFonts w:asciiTheme="minorHAnsi" w:hAnsiTheme="minorHAnsi" w:cstheme="minorHAnsi"/>
        </w:rPr>
        <w:t xml:space="preserve">is </w:t>
      </w:r>
      <w:r w:rsidRPr="00BC31D3">
        <w:rPr>
          <w:rFonts w:asciiTheme="minorHAnsi" w:hAnsiTheme="minorHAnsi" w:cstheme="minorHAnsi"/>
        </w:rPr>
        <w:t>unrelated to retirement benefit</w:t>
      </w:r>
      <w:r w:rsidR="00AE44FE" w:rsidRPr="00BC31D3">
        <w:rPr>
          <w:rFonts w:asciiTheme="minorHAnsi" w:hAnsiTheme="minorHAnsi" w:cstheme="minorHAnsi"/>
        </w:rPr>
        <w:t>s</w:t>
      </w:r>
      <w:r w:rsidRPr="00BC31D3">
        <w:rPr>
          <w:rFonts w:asciiTheme="minorHAnsi" w:hAnsiTheme="minorHAnsi" w:cstheme="minorHAnsi"/>
        </w:rPr>
        <w:t xml:space="preserve"> eligibility and that, if interest</w:t>
      </w:r>
      <w:r w:rsidR="00AE44FE" w:rsidRPr="00BC31D3">
        <w:rPr>
          <w:rFonts w:asciiTheme="minorHAnsi" w:hAnsiTheme="minorHAnsi" w:cstheme="minorHAnsi"/>
        </w:rPr>
        <w:t>ed</w:t>
      </w:r>
      <w:r w:rsidRPr="00BC31D3">
        <w:rPr>
          <w:rFonts w:asciiTheme="minorHAnsi" w:hAnsiTheme="minorHAnsi" w:cstheme="minorHAnsi"/>
        </w:rPr>
        <w:t xml:space="preserve"> in retirement benefits, I am personally responsible </w:t>
      </w:r>
      <w:r w:rsidR="00C3745B" w:rsidRPr="00BC31D3">
        <w:rPr>
          <w:rFonts w:asciiTheme="minorHAnsi" w:hAnsiTheme="minorHAnsi" w:cstheme="minorHAnsi"/>
        </w:rPr>
        <w:t>for</w:t>
      </w:r>
      <w:r w:rsidRPr="00BC31D3">
        <w:rPr>
          <w:rFonts w:asciiTheme="minorHAnsi" w:hAnsiTheme="minorHAnsi" w:cstheme="minorHAnsi"/>
        </w:rPr>
        <w:t xml:space="preserve"> verify</w:t>
      </w:r>
      <w:r w:rsidR="00C3745B" w:rsidRPr="00BC31D3">
        <w:rPr>
          <w:rFonts w:asciiTheme="minorHAnsi" w:hAnsiTheme="minorHAnsi" w:cstheme="minorHAnsi"/>
        </w:rPr>
        <w:t>ing</w:t>
      </w:r>
      <w:r w:rsidRPr="00BC31D3">
        <w:rPr>
          <w:rFonts w:asciiTheme="minorHAnsi" w:hAnsiTheme="minorHAnsi" w:cstheme="minorHAnsi"/>
        </w:rPr>
        <w:t xml:space="preserve"> such </w:t>
      </w:r>
      <w:proofErr w:type="gramStart"/>
      <w:r w:rsidRPr="00BC31D3">
        <w:rPr>
          <w:rFonts w:asciiTheme="minorHAnsi" w:hAnsiTheme="minorHAnsi" w:cstheme="minorHAnsi"/>
        </w:rPr>
        <w:t>eligibility;</w:t>
      </w:r>
      <w:proofErr w:type="gramEnd"/>
      <w:r w:rsidRPr="00BC31D3">
        <w:rPr>
          <w:rFonts w:asciiTheme="minorHAnsi" w:hAnsiTheme="minorHAnsi" w:cstheme="minorHAnsi"/>
        </w:rPr>
        <w:t xml:space="preserve"> </w:t>
      </w:r>
    </w:p>
    <w:p w14:paraId="7F2B29D8" w14:textId="77777777" w:rsidR="004A0141" w:rsidRPr="00BC31D3" w:rsidRDefault="004A0141" w:rsidP="00913D05">
      <w:pPr>
        <w:pStyle w:val="BodyText"/>
        <w:numPr>
          <w:ilvl w:val="0"/>
          <w:numId w:val="2"/>
        </w:numPr>
        <w:ind w:left="720" w:right="3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 xml:space="preserve">submission of this NOI is not a guarantee </w:t>
      </w:r>
      <w:r w:rsidR="00D7513F" w:rsidRPr="00BC31D3">
        <w:rPr>
          <w:rFonts w:asciiTheme="minorHAnsi" w:hAnsiTheme="minorHAnsi" w:cstheme="minorHAnsi"/>
        </w:rPr>
        <w:t xml:space="preserve">that I can participate in the VSIP and receive </w:t>
      </w:r>
      <w:r w:rsidRPr="00BC31D3">
        <w:rPr>
          <w:rFonts w:asciiTheme="minorHAnsi" w:hAnsiTheme="minorHAnsi" w:cstheme="minorHAnsi"/>
        </w:rPr>
        <w:t xml:space="preserve">the separation </w:t>
      </w:r>
      <w:proofErr w:type="gramStart"/>
      <w:r w:rsidRPr="00BC31D3">
        <w:rPr>
          <w:rFonts w:asciiTheme="minorHAnsi" w:hAnsiTheme="minorHAnsi" w:cstheme="minorHAnsi"/>
        </w:rPr>
        <w:t>incentive;</w:t>
      </w:r>
      <w:proofErr w:type="gramEnd"/>
      <w:r w:rsidRPr="00BC31D3">
        <w:rPr>
          <w:rFonts w:asciiTheme="minorHAnsi" w:hAnsiTheme="minorHAnsi" w:cstheme="minorHAnsi"/>
        </w:rPr>
        <w:t xml:space="preserve">  </w:t>
      </w:r>
    </w:p>
    <w:p w14:paraId="35F14698" w14:textId="416830A3" w:rsidR="004A0141" w:rsidRPr="00BC31D3" w:rsidRDefault="00DC68A8" w:rsidP="00913D05">
      <w:pPr>
        <w:pStyle w:val="BodyText"/>
        <w:numPr>
          <w:ilvl w:val="0"/>
          <w:numId w:val="2"/>
        </w:numPr>
        <w:ind w:left="720" w:right="3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TXST</w:t>
      </w:r>
      <w:r w:rsidR="004A0141" w:rsidRPr="00BC31D3">
        <w:rPr>
          <w:rFonts w:asciiTheme="minorHAnsi" w:hAnsiTheme="minorHAnsi" w:cstheme="minorHAnsi"/>
        </w:rPr>
        <w:t xml:space="preserve"> will determine, in </w:t>
      </w:r>
      <w:r w:rsidRPr="00BC31D3">
        <w:rPr>
          <w:rFonts w:asciiTheme="minorHAnsi" w:hAnsiTheme="minorHAnsi" w:cstheme="minorHAnsi"/>
        </w:rPr>
        <w:t>TXST</w:t>
      </w:r>
      <w:r w:rsidR="00AE44FE" w:rsidRPr="00BC31D3">
        <w:rPr>
          <w:rFonts w:asciiTheme="minorHAnsi" w:hAnsiTheme="minorHAnsi" w:cstheme="minorHAnsi"/>
        </w:rPr>
        <w:t xml:space="preserve">’s </w:t>
      </w:r>
      <w:r w:rsidR="004A0141" w:rsidRPr="00BC31D3">
        <w:rPr>
          <w:rFonts w:asciiTheme="minorHAnsi" w:hAnsiTheme="minorHAnsi" w:cstheme="minorHAnsi"/>
        </w:rPr>
        <w:t xml:space="preserve">sole discretion after review of operational, accreditation, and fiscal needs, whether I am approved for participation in the </w:t>
      </w:r>
      <w:proofErr w:type="gramStart"/>
      <w:r w:rsidR="004A0141" w:rsidRPr="00BC31D3">
        <w:rPr>
          <w:rFonts w:asciiTheme="minorHAnsi" w:hAnsiTheme="minorHAnsi" w:cstheme="minorHAnsi"/>
        </w:rPr>
        <w:t>VSIP;</w:t>
      </w:r>
      <w:proofErr w:type="gramEnd"/>
    </w:p>
    <w:p w14:paraId="042E0A44" w14:textId="368C9378" w:rsidR="004A0141" w:rsidRPr="00BC31D3" w:rsidRDefault="00DC68A8" w:rsidP="00913D05">
      <w:pPr>
        <w:pStyle w:val="BodyText"/>
        <w:numPr>
          <w:ilvl w:val="0"/>
          <w:numId w:val="2"/>
        </w:numPr>
        <w:ind w:left="720" w:right="3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TXST</w:t>
      </w:r>
      <w:r w:rsidR="004A0141" w:rsidRPr="00BC31D3">
        <w:rPr>
          <w:rFonts w:asciiTheme="minorHAnsi" w:hAnsiTheme="minorHAnsi" w:cstheme="minorHAnsi"/>
        </w:rPr>
        <w:t xml:space="preserve"> may close the program at any </w:t>
      </w:r>
      <w:proofErr w:type="gramStart"/>
      <w:r w:rsidR="004A0141" w:rsidRPr="00BC31D3">
        <w:rPr>
          <w:rFonts w:asciiTheme="minorHAnsi" w:hAnsiTheme="minorHAnsi" w:cstheme="minorHAnsi"/>
        </w:rPr>
        <w:t>time;</w:t>
      </w:r>
      <w:proofErr w:type="gramEnd"/>
      <w:r w:rsidR="004A0141" w:rsidRPr="00BC31D3">
        <w:rPr>
          <w:rFonts w:asciiTheme="minorHAnsi" w:hAnsiTheme="minorHAnsi" w:cstheme="minorHAnsi"/>
        </w:rPr>
        <w:t xml:space="preserve"> </w:t>
      </w:r>
    </w:p>
    <w:p w14:paraId="754C8C65" w14:textId="77777777" w:rsidR="004324F2" w:rsidRPr="00BC31D3" w:rsidRDefault="004A0141" w:rsidP="00913D05">
      <w:pPr>
        <w:pStyle w:val="BodyText"/>
        <w:numPr>
          <w:ilvl w:val="0"/>
          <w:numId w:val="2"/>
        </w:numPr>
        <w:ind w:left="720" w:right="3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>upon receipt of notice of approval</w:t>
      </w:r>
      <w:r w:rsidR="00D7513F" w:rsidRPr="00BC31D3">
        <w:rPr>
          <w:rFonts w:asciiTheme="minorHAnsi" w:hAnsiTheme="minorHAnsi" w:cstheme="minorHAnsi"/>
        </w:rPr>
        <w:t xml:space="preserve"> for VSIP participation</w:t>
      </w:r>
      <w:r w:rsidRPr="00BC31D3">
        <w:rPr>
          <w:rFonts w:asciiTheme="minorHAnsi" w:hAnsiTheme="minorHAnsi" w:cstheme="minorHAnsi"/>
        </w:rPr>
        <w:t>, I must execute and return the Agreement</w:t>
      </w:r>
      <w:r w:rsidRPr="00BC31D3">
        <w:rPr>
          <w:rFonts w:asciiTheme="minorHAnsi" w:hAnsiTheme="minorHAnsi" w:cstheme="minorHAnsi"/>
          <w:i/>
        </w:rPr>
        <w:t xml:space="preserve"> </w:t>
      </w:r>
      <w:r w:rsidRPr="00BC31D3">
        <w:rPr>
          <w:rFonts w:asciiTheme="minorHAnsi" w:hAnsiTheme="minorHAnsi" w:cstheme="minorHAnsi"/>
        </w:rPr>
        <w:t xml:space="preserve">at least </w:t>
      </w:r>
      <w:r w:rsidR="00AE44FE" w:rsidRPr="00BC31D3">
        <w:rPr>
          <w:rFonts w:asciiTheme="minorHAnsi" w:hAnsiTheme="minorHAnsi" w:cstheme="minorHAnsi"/>
        </w:rPr>
        <w:t>fourteen (</w:t>
      </w:r>
      <w:r w:rsidRPr="00BC31D3">
        <w:rPr>
          <w:rFonts w:asciiTheme="minorHAnsi" w:hAnsiTheme="minorHAnsi" w:cstheme="minorHAnsi"/>
        </w:rPr>
        <w:t>14</w:t>
      </w:r>
      <w:r w:rsidR="00AE44FE" w:rsidRPr="00BC31D3">
        <w:rPr>
          <w:rFonts w:asciiTheme="minorHAnsi" w:hAnsiTheme="minorHAnsi" w:cstheme="minorHAnsi"/>
        </w:rPr>
        <w:t>)</w:t>
      </w:r>
      <w:r w:rsidRPr="00BC31D3">
        <w:rPr>
          <w:rFonts w:asciiTheme="minorHAnsi" w:hAnsiTheme="minorHAnsi" w:cstheme="minorHAnsi"/>
        </w:rPr>
        <w:t xml:space="preserve"> calendar days before separation, but no later than August 17, 2020; and  </w:t>
      </w:r>
    </w:p>
    <w:p w14:paraId="14B2F9A7" w14:textId="3EDCEB58" w:rsidR="004A0141" w:rsidRPr="00BC31D3" w:rsidRDefault="004A0141" w:rsidP="00913D05">
      <w:pPr>
        <w:pStyle w:val="BodyText"/>
        <w:numPr>
          <w:ilvl w:val="0"/>
          <w:numId w:val="2"/>
        </w:numPr>
        <w:ind w:left="720" w:right="30"/>
        <w:rPr>
          <w:rFonts w:asciiTheme="minorHAnsi" w:hAnsiTheme="minorHAnsi" w:cstheme="minorHAnsi"/>
        </w:rPr>
      </w:pPr>
      <w:r w:rsidRPr="00BC31D3">
        <w:rPr>
          <w:rFonts w:asciiTheme="minorHAnsi" w:hAnsiTheme="minorHAnsi" w:cstheme="minorHAnsi"/>
        </w:rPr>
        <w:t xml:space="preserve">I may </w:t>
      </w:r>
      <w:r w:rsidR="00C3745B" w:rsidRPr="00BC31D3">
        <w:rPr>
          <w:rFonts w:asciiTheme="minorHAnsi" w:hAnsiTheme="minorHAnsi" w:cstheme="minorHAnsi"/>
        </w:rPr>
        <w:t>withdraw</w:t>
      </w:r>
      <w:r w:rsidRPr="00BC31D3">
        <w:rPr>
          <w:rFonts w:asciiTheme="minorHAnsi" w:hAnsiTheme="minorHAnsi" w:cstheme="minorHAnsi"/>
        </w:rPr>
        <w:t xml:space="preserve"> </w:t>
      </w:r>
      <w:r w:rsidR="00C3745B" w:rsidRPr="00BC31D3">
        <w:rPr>
          <w:rFonts w:asciiTheme="minorHAnsi" w:hAnsiTheme="minorHAnsi" w:cstheme="minorHAnsi"/>
        </w:rPr>
        <w:t>this</w:t>
      </w:r>
      <w:r w:rsidRPr="00BC31D3">
        <w:rPr>
          <w:rFonts w:asciiTheme="minorHAnsi" w:hAnsiTheme="minorHAnsi" w:cstheme="minorHAnsi"/>
        </w:rPr>
        <w:t xml:space="preserve"> </w:t>
      </w:r>
      <w:r w:rsidR="00C3745B" w:rsidRPr="00BC31D3">
        <w:rPr>
          <w:rFonts w:asciiTheme="minorHAnsi" w:hAnsiTheme="minorHAnsi" w:cstheme="minorHAnsi"/>
        </w:rPr>
        <w:t>NOI</w:t>
      </w:r>
      <w:r w:rsidRPr="00BC31D3">
        <w:rPr>
          <w:rFonts w:asciiTheme="minorHAnsi" w:hAnsiTheme="minorHAnsi" w:cstheme="minorHAnsi"/>
        </w:rPr>
        <w:t xml:space="preserve"> between the date this document is executed up to and including seven </w:t>
      </w:r>
      <w:r w:rsidR="00AE44FE" w:rsidRPr="00BC31D3">
        <w:rPr>
          <w:rFonts w:asciiTheme="minorHAnsi" w:hAnsiTheme="minorHAnsi" w:cstheme="minorHAnsi"/>
        </w:rPr>
        <w:t xml:space="preserve">(7) </w:t>
      </w:r>
      <w:r w:rsidRPr="00BC31D3">
        <w:rPr>
          <w:rFonts w:asciiTheme="minorHAnsi" w:hAnsiTheme="minorHAnsi" w:cstheme="minorHAnsi"/>
        </w:rPr>
        <w:t>days after submission of the Agreement</w:t>
      </w:r>
      <w:r w:rsidR="0044038F" w:rsidRPr="00BC31D3">
        <w:rPr>
          <w:rFonts w:asciiTheme="minorHAnsi" w:hAnsiTheme="minorHAnsi" w:cstheme="minorHAnsi"/>
        </w:rPr>
        <w:t>, but no later than 5</w:t>
      </w:r>
      <w:r w:rsidR="00BC31D3">
        <w:rPr>
          <w:rFonts w:asciiTheme="minorHAnsi" w:hAnsiTheme="minorHAnsi" w:cstheme="minorHAnsi"/>
        </w:rPr>
        <w:t xml:space="preserve"> </w:t>
      </w:r>
      <w:r w:rsidR="008A01A7" w:rsidRPr="00BC31D3">
        <w:rPr>
          <w:rFonts w:asciiTheme="minorHAnsi" w:hAnsiTheme="minorHAnsi" w:cstheme="minorHAnsi"/>
        </w:rPr>
        <w:t>p</w:t>
      </w:r>
      <w:r w:rsidR="00BC31D3">
        <w:rPr>
          <w:rFonts w:asciiTheme="minorHAnsi" w:hAnsiTheme="minorHAnsi" w:cstheme="minorHAnsi"/>
        </w:rPr>
        <w:t>.</w:t>
      </w:r>
      <w:r w:rsidR="008A01A7" w:rsidRPr="00BC31D3">
        <w:rPr>
          <w:rFonts w:asciiTheme="minorHAnsi" w:hAnsiTheme="minorHAnsi" w:cstheme="minorHAnsi"/>
        </w:rPr>
        <w:t>m</w:t>
      </w:r>
      <w:r w:rsidR="00BC31D3">
        <w:rPr>
          <w:rFonts w:asciiTheme="minorHAnsi" w:hAnsiTheme="minorHAnsi" w:cstheme="minorHAnsi"/>
        </w:rPr>
        <w:t>.</w:t>
      </w:r>
      <w:r w:rsidR="0044038F" w:rsidRPr="00BC31D3">
        <w:rPr>
          <w:rFonts w:asciiTheme="minorHAnsi" w:hAnsiTheme="minorHAnsi" w:cstheme="minorHAnsi"/>
        </w:rPr>
        <w:t xml:space="preserve"> on August 24, 2020</w:t>
      </w:r>
      <w:r w:rsidRPr="00BC31D3">
        <w:rPr>
          <w:rFonts w:asciiTheme="minorHAnsi" w:hAnsiTheme="minorHAnsi" w:cstheme="minorHAnsi"/>
        </w:rPr>
        <w:t xml:space="preserve">.  </w:t>
      </w:r>
    </w:p>
    <w:p w14:paraId="312031FE" w14:textId="77777777" w:rsidR="004A0141" w:rsidRPr="00BC31D3" w:rsidRDefault="004A0141" w:rsidP="00913D05">
      <w:pPr>
        <w:pStyle w:val="BodyText"/>
        <w:ind w:left="90" w:right="30" w:hanging="90"/>
        <w:rPr>
          <w:rFonts w:asciiTheme="minorHAnsi" w:hAnsiTheme="minorHAnsi" w:cstheme="minorHAnsi"/>
        </w:rPr>
      </w:pPr>
    </w:p>
    <w:p w14:paraId="3B2AAB33" w14:textId="1EC56E40" w:rsidR="004A0141" w:rsidRPr="00BC31D3" w:rsidRDefault="004A0141" w:rsidP="00913D05">
      <w:pPr>
        <w:pStyle w:val="BodyText"/>
        <w:ind w:right="30"/>
        <w:rPr>
          <w:rFonts w:asciiTheme="minorHAnsi" w:hAnsiTheme="minorHAnsi" w:cstheme="minorHAnsi"/>
          <w:i/>
        </w:rPr>
      </w:pPr>
      <w:r w:rsidRPr="00BC31D3">
        <w:rPr>
          <w:rFonts w:asciiTheme="minorHAnsi" w:hAnsiTheme="minorHAnsi" w:cstheme="minorHAnsi"/>
        </w:rPr>
        <w:t xml:space="preserve">Finally, I understand that, if I am approved for participation in the VSIP, timely sign the Agreement, and do not revoke the Agreement within seven </w:t>
      </w:r>
      <w:r w:rsidR="00AE44FE" w:rsidRPr="00BC31D3">
        <w:rPr>
          <w:rFonts w:asciiTheme="minorHAnsi" w:hAnsiTheme="minorHAnsi" w:cstheme="minorHAnsi"/>
        </w:rPr>
        <w:t xml:space="preserve">(7) </w:t>
      </w:r>
      <w:r w:rsidRPr="00BC31D3">
        <w:rPr>
          <w:rFonts w:asciiTheme="minorHAnsi" w:hAnsiTheme="minorHAnsi" w:cstheme="minorHAnsi"/>
        </w:rPr>
        <w:t xml:space="preserve">days, I will receive a one-time, lump sum payment totaling fifty percent (50%) of my annual base salary, less </w:t>
      </w:r>
      <w:r w:rsidR="00772D22" w:rsidRPr="00BC31D3">
        <w:rPr>
          <w:rFonts w:asciiTheme="minorHAnsi" w:hAnsiTheme="minorHAnsi" w:cstheme="minorHAnsi"/>
        </w:rPr>
        <w:t>appropriate</w:t>
      </w:r>
      <w:r w:rsidRPr="00BC31D3">
        <w:rPr>
          <w:rFonts w:asciiTheme="minorHAnsi" w:hAnsiTheme="minorHAnsi" w:cstheme="minorHAnsi"/>
        </w:rPr>
        <w:t xml:space="preserve"> taxes and </w:t>
      </w:r>
      <w:r w:rsidR="00772D22" w:rsidRPr="00BC31D3">
        <w:rPr>
          <w:rFonts w:asciiTheme="minorHAnsi" w:hAnsiTheme="minorHAnsi" w:cstheme="minorHAnsi"/>
        </w:rPr>
        <w:t>withholding</w:t>
      </w:r>
      <w:r w:rsidRPr="00BC31D3">
        <w:rPr>
          <w:rFonts w:asciiTheme="minorHAnsi" w:hAnsiTheme="minorHAnsi" w:cstheme="minorHAnsi"/>
        </w:rPr>
        <w:t xml:space="preserve">.  The incentive payment will be made on or before October 15, 2020. </w:t>
      </w:r>
    </w:p>
    <w:p w14:paraId="0575F708" w14:textId="68A9C7ED" w:rsidR="004324F2" w:rsidRPr="00BC31D3" w:rsidRDefault="004324F2" w:rsidP="0044038F">
      <w:pPr>
        <w:pStyle w:val="BodyText"/>
        <w:ind w:left="90" w:right="30" w:hanging="90"/>
        <w:rPr>
          <w:rFonts w:asciiTheme="minorHAnsi" w:hAnsiTheme="minorHAnsi" w:cstheme="minorHAnsi"/>
          <w:sz w:val="19"/>
        </w:rPr>
      </w:pPr>
    </w:p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270"/>
        <w:gridCol w:w="2525"/>
      </w:tblGrid>
      <w:tr w:rsidR="001C2CA6" w:rsidRPr="00BC31D3" w14:paraId="37C2FCBF" w14:textId="77777777" w:rsidTr="00BC31D3">
        <w:tc>
          <w:tcPr>
            <w:tcW w:w="7915" w:type="dxa"/>
            <w:tcBorders>
              <w:bottom w:val="single" w:sz="4" w:space="0" w:color="auto"/>
            </w:tcBorders>
          </w:tcPr>
          <w:p w14:paraId="549DB270" w14:textId="217CC7BA" w:rsidR="001C2CA6" w:rsidRPr="00BC31D3" w:rsidRDefault="001C2CA6" w:rsidP="0044038F">
            <w:pPr>
              <w:pStyle w:val="BodyText"/>
              <w:ind w:right="30"/>
              <w:rPr>
                <w:rFonts w:asciiTheme="minorHAnsi" w:hAnsiTheme="minorHAnsi" w:cstheme="minorHAnsi"/>
                <w:sz w:val="19"/>
              </w:rPr>
            </w:pPr>
          </w:p>
        </w:tc>
        <w:tc>
          <w:tcPr>
            <w:tcW w:w="270" w:type="dxa"/>
          </w:tcPr>
          <w:p w14:paraId="40D34496" w14:textId="77777777" w:rsidR="001C2CA6" w:rsidRPr="00BC31D3" w:rsidRDefault="001C2CA6" w:rsidP="0044038F">
            <w:pPr>
              <w:pStyle w:val="BodyText"/>
              <w:ind w:right="30"/>
              <w:rPr>
                <w:rFonts w:asciiTheme="minorHAnsi" w:hAnsiTheme="minorHAnsi" w:cstheme="minorHAnsi"/>
                <w:sz w:val="19"/>
              </w:rPr>
            </w:pPr>
          </w:p>
        </w:tc>
        <w:tc>
          <w:tcPr>
            <w:tcW w:w="2525" w:type="dxa"/>
            <w:tcBorders>
              <w:bottom w:val="single" w:sz="4" w:space="0" w:color="auto"/>
            </w:tcBorders>
          </w:tcPr>
          <w:p w14:paraId="03FAF66D" w14:textId="4B06EC0F" w:rsidR="001C2CA6" w:rsidRPr="00BC31D3" w:rsidRDefault="001C2CA6" w:rsidP="0044038F">
            <w:pPr>
              <w:pStyle w:val="BodyText"/>
              <w:ind w:right="30"/>
              <w:rPr>
                <w:rFonts w:asciiTheme="minorHAnsi" w:hAnsiTheme="minorHAnsi" w:cstheme="minorHAnsi"/>
                <w:sz w:val="19"/>
              </w:rPr>
            </w:pPr>
          </w:p>
        </w:tc>
      </w:tr>
      <w:tr w:rsidR="001C2CA6" w:rsidRPr="00BC31D3" w14:paraId="58F7A6C1" w14:textId="77777777" w:rsidTr="00BC31D3">
        <w:tc>
          <w:tcPr>
            <w:tcW w:w="7915" w:type="dxa"/>
            <w:tcBorders>
              <w:top w:val="single" w:sz="4" w:space="0" w:color="auto"/>
            </w:tcBorders>
          </w:tcPr>
          <w:p w14:paraId="4E66ECCC" w14:textId="55A4DE29" w:rsidR="001C2CA6" w:rsidRPr="00BC31D3" w:rsidRDefault="001C2CA6" w:rsidP="001C2CA6">
            <w:pPr>
              <w:pStyle w:val="BodyText"/>
              <w:spacing w:after="40"/>
              <w:ind w:right="29"/>
              <w:rPr>
                <w:rFonts w:asciiTheme="minorHAnsi" w:hAnsiTheme="minorHAnsi" w:cstheme="minorHAnsi"/>
                <w:sz w:val="19"/>
              </w:rPr>
            </w:pPr>
            <w:r w:rsidRPr="00BC31D3">
              <w:rPr>
                <w:rFonts w:asciiTheme="minorHAnsi" w:hAnsiTheme="minorHAnsi" w:cstheme="minorHAnsi"/>
              </w:rPr>
              <w:t>Employee</w:t>
            </w:r>
            <w:r w:rsidRPr="00BC31D3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BC31D3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270" w:type="dxa"/>
          </w:tcPr>
          <w:p w14:paraId="5D973DE7" w14:textId="77777777" w:rsidR="001C2CA6" w:rsidRPr="00BC31D3" w:rsidRDefault="001C2CA6" w:rsidP="0044038F">
            <w:pPr>
              <w:pStyle w:val="BodyText"/>
              <w:ind w:right="30"/>
              <w:rPr>
                <w:rFonts w:asciiTheme="minorHAnsi" w:hAnsiTheme="minorHAnsi" w:cstheme="minorHAnsi"/>
                <w:sz w:val="19"/>
              </w:rPr>
            </w:pPr>
          </w:p>
        </w:tc>
        <w:tc>
          <w:tcPr>
            <w:tcW w:w="2525" w:type="dxa"/>
            <w:tcBorders>
              <w:top w:val="single" w:sz="4" w:space="0" w:color="auto"/>
            </w:tcBorders>
          </w:tcPr>
          <w:p w14:paraId="0E2EA10F" w14:textId="1C5A22EC" w:rsidR="001C2CA6" w:rsidRPr="00BC31D3" w:rsidRDefault="001C2CA6" w:rsidP="0044038F">
            <w:pPr>
              <w:pStyle w:val="BodyText"/>
              <w:ind w:right="30"/>
              <w:rPr>
                <w:rFonts w:asciiTheme="minorHAnsi" w:hAnsiTheme="minorHAnsi" w:cstheme="minorHAnsi"/>
                <w:sz w:val="19"/>
              </w:rPr>
            </w:pPr>
            <w:r w:rsidRPr="00BC31D3">
              <w:rPr>
                <w:rFonts w:asciiTheme="minorHAnsi" w:hAnsiTheme="minorHAnsi" w:cstheme="minorHAnsi"/>
                <w:sz w:val="19"/>
              </w:rPr>
              <w:t>Date</w:t>
            </w:r>
          </w:p>
        </w:tc>
      </w:tr>
    </w:tbl>
    <w:p w14:paraId="5467BA05" w14:textId="77777777" w:rsidR="001C2CA6" w:rsidRPr="00BC31D3" w:rsidRDefault="001C2CA6" w:rsidP="0044038F">
      <w:pPr>
        <w:pStyle w:val="BodyText"/>
        <w:ind w:left="90" w:right="30" w:hanging="90"/>
        <w:rPr>
          <w:rFonts w:asciiTheme="minorHAnsi" w:hAnsiTheme="minorHAnsi" w:cstheme="minorHAnsi"/>
          <w:sz w:val="2"/>
          <w:szCs w:val="2"/>
        </w:rPr>
      </w:pPr>
    </w:p>
    <w:p w14:paraId="17A620EA" w14:textId="42E2CADC" w:rsidR="00EB7369" w:rsidRPr="00BC31D3" w:rsidRDefault="00EB7369" w:rsidP="00EB7369">
      <w:pPr>
        <w:pStyle w:val="BodyText"/>
        <w:pBdr>
          <w:bottom w:val="single" w:sz="12" w:space="1" w:color="auto"/>
        </w:pBdr>
        <w:rPr>
          <w:rFonts w:asciiTheme="minorHAnsi" w:hAnsiTheme="minorHAnsi" w:cstheme="minorHAnsi"/>
          <w:sz w:val="2"/>
          <w:szCs w:val="2"/>
        </w:rPr>
      </w:pPr>
    </w:p>
    <w:p w14:paraId="244666B9" w14:textId="34169FE0" w:rsidR="00AB2360" w:rsidRPr="00BC31D3" w:rsidRDefault="00AB2360" w:rsidP="001C2CA6">
      <w:pPr>
        <w:pStyle w:val="BodyText"/>
        <w:spacing w:before="60" w:after="60"/>
        <w:rPr>
          <w:rFonts w:asciiTheme="minorHAnsi" w:hAnsiTheme="minorHAnsi" w:cstheme="minorHAnsi"/>
          <w:b/>
          <w:bCs/>
          <w:sz w:val="20"/>
        </w:rPr>
      </w:pPr>
      <w:r w:rsidRPr="00BC31D3">
        <w:rPr>
          <w:rFonts w:asciiTheme="minorHAnsi" w:hAnsiTheme="minorHAnsi" w:cstheme="minorHAnsi"/>
          <w:b/>
          <w:bCs/>
          <w:sz w:val="20"/>
        </w:rPr>
        <w:t>HR</w:t>
      </w:r>
      <w:r w:rsidR="000E66C9" w:rsidRPr="00BC31D3">
        <w:rPr>
          <w:rFonts w:asciiTheme="minorHAnsi" w:hAnsiTheme="minorHAnsi" w:cstheme="minorHAnsi"/>
          <w:b/>
          <w:bCs/>
          <w:sz w:val="20"/>
        </w:rPr>
        <w:t>/FAR</w:t>
      </w:r>
      <w:r w:rsidRPr="00BC31D3">
        <w:rPr>
          <w:rFonts w:asciiTheme="minorHAnsi" w:hAnsiTheme="minorHAnsi" w:cstheme="minorHAnsi"/>
          <w:b/>
          <w:bCs/>
          <w:sz w:val="20"/>
        </w:rPr>
        <w:t xml:space="preserve"> Office Use Only:</w:t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1353"/>
        <w:gridCol w:w="1354"/>
        <w:gridCol w:w="237"/>
        <w:gridCol w:w="1556"/>
        <w:gridCol w:w="1440"/>
        <w:gridCol w:w="270"/>
        <w:gridCol w:w="1080"/>
        <w:gridCol w:w="990"/>
        <w:gridCol w:w="1350"/>
        <w:gridCol w:w="1170"/>
      </w:tblGrid>
      <w:tr w:rsidR="006757A3" w:rsidRPr="00BC31D3" w14:paraId="4B33D9F0" w14:textId="77777777" w:rsidTr="00BC31D3"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2C764" w14:textId="41C5EF62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>Date Received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1280AB1" w14:textId="5431EC48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2EE717" w14:textId="77777777" w:rsidR="001C2CA6" w:rsidRPr="00BC31D3" w:rsidRDefault="001C2CA6">
            <w:pPr>
              <w:pStyle w:val="BodyTex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643F6F" w14:textId="083D65FE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 xml:space="preserve">Reviewed By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E27C9D" w14:textId="1A4261CC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D34D1A" w14:textId="77777777" w:rsidR="001C2CA6" w:rsidRPr="00BC31D3" w:rsidRDefault="001C2CA6">
            <w:pPr>
              <w:pStyle w:val="BodyTex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41D5E1" w14:textId="36B33660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>Hire Da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B7071B" w14:textId="65AC1C76" w:rsidR="001C2CA6" w:rsidRPr="00BC31D3" w:rsidRDefault="001C2CA6" w:rsidP="00BC31D3">
            <w:pPr>
              <w:pStyle w:val="BodyText"/>
              <w:ind w:right="-195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88614" w14:textId="3C5BF3B0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 xml:space="preserve">Full-Time 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5C7CFD" w14:textId="405CAF85" w:rsidR="001C2CA6" w:rsidRPr="00BC31D3" w:rsidRDefault="0090181A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658958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CA6" w:rsidRPr="00BC31D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C2CA6" w:rsidRPr="00BC31D3">
              <w:rPr>
                <w:rFonts w:asciiTheme="minorHAnsi" w:hAnsiTheme="minorHAnsi" w:cstheme="minorHAnsi"/>
                <w:sz w:val="18"/>
                <w:szCs w:val="18"/>
              </w:rPr>
              <w:t xml:space="preserve"> Yes 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771756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2CA6" w:rsidRPr="00BC31D3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C2CA6" w:rsidRPr="00BC31D3">
              <w:rPr>
                <w:rFonts w:asciiTheme="minorHAnsi" w:hAnsiTheme="minorHAnsi" w:cstheme="minorHAnsi"/>
                <w:sz w:val="18"/>
                <w:szCs w:val="18"/>
              </w:rPr>
              <w:t xml:space="preserve"> No</w:t>
            </w:r>
          </w:p>
        </w:tc>
      </w:tr>
      <w:tr w:rsidR="006757A3" w:rsidRPr="00BC31D3" w14:paraId="4FFBED1E" w14:textId="77777777" w:rsidTr="00BC31D3"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3CB8D6" w14:textId="07330C02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>Base Salary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8BABC0" w14:textId="4E815F4D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48E5ED" w14:textId="77777777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A994A2" w14:textId="3413E15E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>Replacement Cos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B7D507" w14:textId="7FAE8834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746700" w14:textId="77777777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A055C7" w14:textId="7316B66F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>Dept. Headcount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0760A0" w14:textId="16CCD886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12AFD9" w14:textId="3EDC8041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>% Applicants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F0DA85" w14:textId="4B9B579C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757A3" w:rsidRPr="00BC31D3" w14:paraId="4AAC854C" w14:textId="77777777" w:rsidTr="00BC31D3">
        <w:trPr>
          <w:trHeight w:val="413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C478B6" w14:textId="2E7371A4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 xml:space="preserve">Position </w:t>
            </w:r>
            <w:r w:rsidR="006757A3" w:rsidRPr="00BC31D3">
              <w:rPr>
                <w:rFonts w:asciiTheme="minorHAnsi" w:hAnsiTheme="minorHAnsi" w:cstheme="minorHAnsi"/>
                <w:sz w:val="18"/>
                <w:szCs w:val="18"/>
              </w:rPr>
              <w:t>#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57854F" w14:textId="6441E1D4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A1DB1A" w14:textId="77777777" w:rsidR="001C2CA6" w:rsidRPr="00BC31D3" w:rsidRDefault="001C2CA6">
            <w:pPr>
              <w:pStyle w:val="BodyTex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5F3F26" w14:textId="5D30C2C3" w:rsidR="001C2CA6" w:rsidRPr="00BC31D3" w:rsidRDefault="001C2CA6" w:rsidP="006757A3">
            <w:pPr>
              <w:pStyle w:val="BodyText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C31D3">
              <w:rPr>
                <w:rFonts w:asciiTheme="minorHAnsi" w:hAnsiTheme="minorHAnsi" w:cstheme="minorHAnsi"/>
                <w:sz w:val="18"/>
                <w:szCs w:val="18"/>
              </w:rPr>
              <w:t>Comments</w:t>
            </w:r>
          </w:p>
        </w:tc>
        <w:tc>
          <w:tcPr>
            <w:tcW w:w="630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96AE60" w14:textId="6E1E1AFD" w:rsidR="00BC31D3" w:rsidRPr="00BC31D3" w:rsidRDefault="00BC31D3">
            <w:pPr>
              <w:pStyle w:val="BodyTex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</w:tbl>
    <w:p w14:paraId="216F5CF4" w14:textId="77777777" w:rsidR="00EB7369" w:rsidRPr="00BC31D3" w:rsidRDefault="00EB7369">
      <w:pPr>
        <w:pStyle w:val="BodyText"/>
        <w:pBdr>
          <w:bottom w:val="single" w:sz="12" w:space="1" w:color="auto"/>
        </w:pBdr>
        <w:rPr>
          <w:rFonts w:asciiTheme="minorHAnsi" w:hAnsiTheme="minorHAnsi" w:cstheme="minorHAnsi"/>
          <w:sz w:val="20"/>
        </w:rPr>
      </w:pPr>
    </w:p>
    <w:p w14:paraId="3E09AA30" w14:textId="110E1016" w:rsidR="00AB2360" w:rsidRPr="00BC31D3" w:rsidRDefault="00AB2360" w:rsidP="006757A3">
      <w:pPr>
        <w:pStyle w:val="BodyText"/>
        <w:spacing w:before="40"/>
        <w:rPr>
          <w:rFonts w:asciiTheme="minorHAnsi" w:hAnsiTheme="minorHAnsi" w:cstheme="minorHAnsi"/>
          <w:b/>
          <w:bCs/>
          <w:sz w:val="20"/>
        </w:rPr>
      </w:pPr>
      <w:r w:rsidRPr="00BC31D3">
        <w:rPr>
          <w:rFonts w:asciiTheme="minorHAnsi" w:hAnsiTheme="minorHAnsi" w:cstheme="minorHAnsi"/>
          <w:b/>
          <w:bCs/>
          <w:sz w:val="20"/>
        </w:rPr>
        <w:t>VSIP Review Use Only:</w:t>
      </w:r>
    </w:p>
    <w:p w14:paraId="638BD490" w14:textId="0666777A" w:rsidR="006757A3" w:rsidRPr="00BC31D3" w:rsidRDefault="006757A3">
      <w:pPr>
        <w:pStyle w:val="BodyText"/>
        <w:rPr>
          <w:rFonts w:asciiTheme="minorHAnsi" w:hAnsiTheme="minorHAnsi" w:cstheme="minorHAnsi"/>
          <w:b/>
          <w:bCs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1170"/>
        <w:gridCol w:w="8005"/>
      </w:tblGrid>
      <w:tr w:rsidR="006757A3" w:rsidRPr="00BC31D3" w14:paraId="6A59E770" w14:textId="77777777" w:rsidTr="00E04011">
        <w:tc>
          <w:tcPr>
            <w:tcW w:w="1615" w:type="dxa"/>
          </w:tcPr>
          <w:p w14:paraId="7F2F813B" w14:textId="5CB266C6" w:rsidR="006757A3" w:rsidRPr="00BC31D3" w:rsidRDefault="0090181A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</w:rPr>
                <w:id w:val="-6618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57A3" w:rsidRPr="00BC31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757A3" w:rsidRPr="00BC31D3">
              <w:rPr>
                <w:rFonts w:asciiTheme="minorHAnsi" w:hAnsiTheme="minorHAnsi" w:cstheme="minorHAnsi"/>
              </w:rPr>
              <w:t xml:space="preserve">  Approved</w:t>
            </w:r>
          </w:p>
        </w:tc>
        <w:tc>
          <w:tcPr>
            <w:tcW w:w="1170" w:type="dxa"/>
            <w:vAlign w:val="bottom"/>
          </w:tcPr>
          <w:p w14:paraId="5C7D9E02" w14:textId="2A43C502" w:rsidR="006757A3" w:rsidRPr="00BC31D3" w:rsidRDefault="006757A3" w:rsidP="006757A3">
            <w:pPr>
              <w:pStyle w:val="Body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sz w:val="20"/>
                <w:szCs w:val="20"/>
              </w:rPr>
              <w:t>Date</w:t>
            </w:r>
          </w:p>
        </w:tc>
        <w:tc>
          <w:tcPr>
            <w:tcW w:w="8005" w:type="dxa"/>
            <w:tcBorders>
              <w:bottom w:val="single" w:sz="4" w:space="0" w:color="auto"/>
            </w:tcBorders>
            <w:vAlign w:val="bottom"/>
          </w:tcPr>
          <w:p w14:paraId="2072ACBF" w14:textId="34711FFE" w:rsidR="006757A3" w:rsidRPr="00BC31D3" w:rsidRDefault="006757A3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6757A3" w:rsidRPr="00BC31D3" w14:paraId="40A67CEA" w14:textId="77777777" w:rsidTr="00E04011">
        <w:trPr>
          <w:trHeight w:val="467"/>
        </w:trPr>
        <w:tc>
          <w:tcPr>
            <w:tcW w:w="1615" w:type="dxa"/>
            <w:vAlign w:val="bottom"/>
          </w:tcPr>
          <w:p w14:paraId="16109B8A" w14:textId="6FFA9037" w:rsidR="006757A3" w:rsidRPr="00BC31D3" w:rsidRDefault="0090181A">
            <w:pPr>
              <w:pStyle w:val="BodyText"/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</w:rPr>
                <w:id w:val="-204296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57A3" w:rsidRPr="00BC31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757A3" w:rsidRPr="00BC31D3">
              <w:rPr>
                <w:rFonts w:asciiTheme="minorHAnsi" w:hAnsiTheme="minorHAnsi" w:cstheme="minorHAnsi"/>
              </w:rPr>
              <w:t xml:space="preserve">  Denied</w:t>
            </w:r>
          </w:p>
        </w:tc>
        <w:tc>
          <w:tcPr>
            <w:tcW w:w="1170" w:type="dxa"/>
            <w:vAlign w:val="bottom"/>
          </w:tcPr>
          <w:p w14:paraId="162BCD89" w14:textId="12C4521D" w:rsidR="006757A3" w:rsidRPr="00BC31D3" w:rsidRDefault="006757A3" w:rsidP="006757A3">
            <w:pPr>
              <w:pStyle w:val="BodyText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C31D3">
              <w:rPr>
                <w:rFonts w:asciiTheme="minorHAnsi" w:hAnsiTheme="minorHAnsi" w:cstheme="minorHAnsi"/>
                <w:sz w:val="20"/>
                <w:szCs w:val="20"/>
              </w:rPr>
              <w:t>Signature</w:t>
            </w:r>
          </w:p>
        </w:tc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150D28" w14:textId="46BBF9F6" w:rsidR="006757A3" w:rsidRPr="00BC31D3" w:rsidRDefault="006757A3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</w:tbl>
    <w:p w14:paraId="24022AA9" w14:textId="77777777" w:rsidR="006757A3" w:rsidRPr="00BC31D3" w:rsidRDefault="006757A3" w:rsidP="00BC31D3">
      <w:pPr>
        <w:pStyle w:val="BodyText"/>
        <w:rPr>
          <w:rFonts w:asciiTheme="minorHAnsi" w:hAnsiTheme="minorHAnsi" w:cstheme="minorHAnsi"/>
          <w:b/>
          <w:bCs/>
          <w:sz w:val="20"/>
        </w:rPr>
      </w:pPr>
    </w:p>
    <w:sectPr w:rsidR="006757A3" w:rsidRPr="00BC31D3" w:rsidSect="001C2CA6">
      <w:headerReference w:type="default" r:id="rId8"/>
      <w:headerReference w:type="first" r:id="rId9"/>
      <w:type w:val="continuous"/>
      <w:pgSz w:w="12240" w:h="15840"/>
      <w:pgMar w:top="720" w:right="720" w:bottom="54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31D3AB" w14:textId="77777777" w:rsidR="0090181A" w:rsidRDefault="0090181A" w:rsidP="009D4712">
      <w:r>
        <w:separator/>
      </w:r>
    </w:p>
  </w:endnote>
  <w:endnote w:type="continuationSeparator" w:id="0">
    <w:p w14:paraId="71018F4C" w14:textId="77777777" w:rsidR="0090181A" w:rsidRDefault="0090181A" w:rsidP="009D4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A8A285" w14:textId="77777777" w:rsidR="0090181A" w:rsidRDefault="0090181A" w:rsidP="009D4712">
      <w:r>
        <w:separator/>
      </w:r>
    </w:p>
  </w:footnote>
  <w:footnote w:type="continuationSeparator" w:id="0">
    <w:p w14:paraId="1A77259E" w14:textId="77777777" w:rsidR="0090181A" w:rsidRDefault="0090181A" w:rsidP="009D47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50"/>
      <w:gridCol w:w="7650"/>
    </w:tblGrid>
    <w:tr w:rsidR="009D4712" w14:paraId="5F4DB492" w14:textId="77777777" w:rsidTr="009D4712">
      <w:trPr>
        <w:jc w:val="center"/>
      </w:trPr>
      <w:tc>
        <w:tcPr>
          <w:tcW w:w="3150" w:type="dxa"/>
          <w:tcBorders>
            <w:right w:val="single" w:sz="4" w:space="0" w:color="auto"/>
          </w:tcBorders>
        </w:tcPr>
        <w:p w14:paraId="31E0B5C6" w14:textId="1E0EDB3D" w:rsidR="009D4712" w:rsidRDefault="009D4712">
          <w:pPr>
            <w:pStyle w:val="Header"/>
          </w:pPr>
          <w:r>
            <w:rPr>
              <w:noProof/>
            </w:rPr>
            <w:drawing>
              <wp:inline distT="0" distB="0" distL="0" distR="0" wp14:anchorId="3AFD6F7A" wp14:editId="691F9AB3">
                <wp:extent cx="1600200" cy="777240"/>
                <wp:effectExtent l="0" t="0" r="0" b="3810"/>
                <wp:docPr id="4" name="Picture 4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exas_State_Primary_H_3colo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00" cy="777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tcBorders>
            <w:left w:val="single" w:sz="4" w:space="0" w:color="auto"/>
          </w:tcBorders>
          <w:vAlign w:val="center"/>
        </w:tcPr>
        <w:p w14:paraId="507AE80F" w14:textId="77777777" w:rsidR="009D4712" w:rsidRPr="009D4712" w:rsidRDefault="009D4712" w:rsidP="009D4712">
          <w:pPr>
            <w:ind w:left="1444" w:right="1368"/>
            <w:jc w:val="center"/>
            <w:rPr>
              <w:b/>
              <w:sz w:val="32"/>
              <w:szCs w:val="28"/>
            </w:rPr>
          </w:pPr>
          <w:r w:rsidRPr="009D4712">
            <w:rPr>
              <w:b/>
              <w:sz w:val="32"/>
              <w:szCs w:val="28"/>
            </w:rPr>
            <w:t xml:space="preserve">NOTICE OF INTENT </w:t>
          </w:r>
        </w:p>
        <w:p w14:paraId="14AA2B59" w14:textId="7FDF9694" w:rsidR="009D4712" w:rsidRDefault="009D4712" w:rsidP="009D4712">
          <w:pPr>
            <w:ind w:left="-146" w:right="-18"/>
            <w:jc w:val="center"/>
          </w:pPr>
          <w:r w:rsidRPr="009D4712">
            <w:rPr>
              <w:bCs/>
              <w:sz w:val="24"/>
            </w:rPr>
            <w:t xml:space="preserve">To </w:t>
          </w:r>
          <w:r>
            <w:rPr>
              <w:bCs/>
              <w:sz w:val="24"/>
            </w:rPr>
            <w:t>S</w:t>
          </w:r>
          <w:r w:rsidRPr="009D4712">
            <w:rPr>
              <w:bCs/>
              <w:sz w:val="24"/>
            </w:rPr>
            <w:t xml:space="preserve">ign a </w:t>
          </w:r>
          <w:r>
            <w:rPr>
              <w:bCs/>
              <w:sz w:val="24"/>
            </w:rPr>
            <w:t>V</w:t>
          </w:r>
          <w:r w:rsidRPr="009D4712">
            <w:rPr>
              <w:bCs/>
              <w:sz w:val="24"/>
            </w:rPr>
            <w:t xml:space="preserve">oluntary </w:t>
          </w:r>
          <w:r>
            <w:rPr>
              <w:bCs/>
              <w:sz w:val="24"/>
            </w:rPr>
            <w:t>S</w:t>
          </w:r>
          <w:r w:rsidRPr="009D4712">
            <w:rPr>
              <w:bCs/>
              <w:sz w:val="24"/>
            </w:rPr>
            <w:t xml:space="preserve">eparation </w:t>
          </w:r>
          <w:r>
            <w:rPr>
              <w:bCs/>
              <w:sz w:val="24"/>
            </w:rPr>
            <w:t>A</w:t>
          </w:r>
          <w:r w:rsidRPr="009D4712">
            <w:rPr>
              <w:bCs/>
              <w:sz w:val="24"/>
            </w:rPr>
            <w:t>greement</w:t>
          </w:r>
        </w:p>
      </w:tc>
    </w:tr>
  </w:tbl>
  <w:p w14:paraId="43C9C4C2" w14:textId="77777777" w:rsidR="009D4712" w:rsidRDefault="009D47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80"/>
      <w:gridCol w:w="7920"/>
    </w:tblGrid>
    <w:tr w:rsidR="001C2CA6" w14:paraId="64F93130" w14:textId="77777777" w:rsidTr="00E04011">
      <w:tc>
        <w:tcPr>
          <w:tcW w:w="2880" w:type="dxa"/>
          <w:tcBorders>
            <w:right w:val="single" w:sz="4" w:space="0" w:color="auto"/>
          </w:tcBorders>
        </w:tcPr>
        <w:p w14:paraId="20CE59E2" w14:textId="3B6E469C" w:rsidR="001C2CA6" w:rsidRDefault="001C2CA6">
          <w:pPr>
            <w:pStyle w:val="Header"/>
          </w:pPr>
          <w:r>
            <w:rPr>
              <w:noProof/>
            </w:rPr>
            <w:drawing>
              <wp:inline distT="0" distB="0" distL="0" distR="0" wp14:anchorId="1097B3D4" wp14:editId="06206C8B">
                <wp:extent cx="1600200" cy="777240"/>
                <wp:effectExtent l="0" t="0" r="0" b="3810"/>
                <wp:docPr id="5" name="Picture 5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Texas_State_Primary_H_3colo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00" cy="777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20" w:type="dxa"/>
          <w:tcBorders>
            <w:left w:val="single" w:sz="4" w:space="0" w:color="auto"/>
          </w:tcBorders>
          <w:vAlign w:val="center"/>
        </w:tcPr>
        <w:p w14:paraId="0730832E" w14:textId="77777777" w:rsidR="00E04011" w:rsidRPr="009D4712" w:rsidRDefault="00E04011" w:rsidP="00E04011">
          <w:pPr>
            <w:ind w:left="1444" w:right="1368"/>
            <w:jc w:val="center"/>
            <w:rPr>
              <w:b/>
              <w:sz w:val="32"/>
              <w:szCs w:val="28"/>
            </w:rPr>
          </w:pPr>
          <w:r w:rsidRPr="009D4712">
            <w:rPr>
              <w:b/>
              <w:sz w:val="32"/>
              <w:szCs w:val="28"/>
            </w:rPr>
            <w:t xml:space="preserve">NOTICE OF INTENT </w:t>
          </w:r>
        </w:p>
        <w:p w14:paraId="275AE468" w14:textId="6B25376D" w:rsidR="001C2CA6" w:rsidRDefault="00E04011" w:rsidP="00E04011">
          <w:pPr>
            <w:ind w:left="1444" w:right="-108" w:hanging="1590"/>
            <w:jc w:val="center"/>
          </w:pPr>
          <w:r w:rsidRPr="009D4712">
            <w:rPr>
              <w:bCs/>
              <w:sz w:val="24"/>
            </w:rPr>
            <w:t xml:space="preserve">To </w:t>
          </w:r>
          <w:r>
            <w:rPr>
              <w:bCs/>
              <w:sz w:val="24"/>
            </w:rPr>
            <w:t>S</w:t>
          </w:r>
          <w:r w:rsidRPr="009D4712">
            <w:rPr>
              <w:bCs/>
              <w:sz w:val="24"/>
            </w:rPr>
            <w:t xml:space="preserve">ign a </w:t>
          </w:r>
          <w:r>
            <w:rPr>
              <w:bCs/>
              <w:sz w:val="24"/>
            </w:rPr>
            <w:t>V</w:t>
          </w:r>
          <w:r w:rsidRPr="009D4712">
            <w:rPr>
              <w:bCs/>
              <w:sz w:val="24"/>
            </w:rPr>
            <w:t xml:space="preserve">oluntary </w:t>
          </w:r>
          <w:r>
            <w:rPr>
              <w:bCs/>
              <w:sz w:val="24"/>
            </w:rPr>
            <w:t>S</w:t>
          </w:r>
          <w:r w:rsidRPr="009D4712">
            <w:rPr>
              <w:bCs/>
              <w:sz w:val="24"/>
            </w:rPr>
            <w:t xml:space="preserve">eparation </w:t>
          </w:r>
          <w:r>
            <w:rPr>
              <w:bCs/>
              <w:sz w:val="24"/>
            </w:rPr>
            <w:t>A</w:t>
          </w:r>
          <w:r w:rsidRPr="009D4712">
            <w:rPr>
              <w:bCs/>
              <w:sz w:val="24"/>
            </w:rPr>
            <w:t>greement</w:t>
          </w:r>
        </w:p>
      </w:tc>
    </w:tr>
  </w:tbl>
  <w:p w14:paraId="03A2FED6" w14:textId="77777777" w:rsidR="001C2CA6" w:rsidRDefault="001C2C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D16A0"/>
    <w:multiLevelType w:val="hybridMultilevel"/>
    <w:tmpl w:val="729427C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2F422A85"/>
    <w:multiLevelType w:val="hybridMultilevel"/>
    <w:tmpl w:val="E5385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85E2F"/>
    <w:multiLevelType w:val="hybridMultilevel"/>
    <w:tmpl w:val="F7AAEED2"/>
    <w:lvl w:ilvl="0" w:tplc="89261AF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EA2E90A8">
      <w:numFmt w:val="bullet"/>
      <w:lvlText w:val="•"/>
      <w:lvlJc w:val="left"/>
      <w:pPr>
        <w:ind w:left="1686" w:hanging="360"/>
      </w:pPr>
      <w:rPr>
        <w:rFonts w:hint="default"/>
        <w:lang w:val="en-US" w:eastAsia="en-US" w:bidi="en-US"/>
      </w:rPr>
    </w:lvl>
    <w:lvl w:ilvl="2" w:tplc="EBF49AD4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3" w:tplc="652CBC18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en-US"/>
      </w:rPr>
    </w:lvl>
    <w:lvl w:ilvl="4" w:tplc="83F26386">
      <w:numFmt w:val="bullet"/>
      <w:lvlText w:val="•"/>
      <w:lvlJc w:val="left"/>
      <w:pPr>
        <w:ind w:left="4284" w:hanging="360"/>
      </w:pPr>
      <w:rPr>
        <w:rFonts w:hint="default"/>
        <w:lang w:val="en-US" w:eastAsia="en-US" w:bidi="en-US"/>
      </w:rPr>
    </w:lvl>
    <w:lvl w:ilvl="5" w:tplc="8F8C972C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en-US"/>
      </w:rPr>
    </w:lvl>
    <w:lvl w:ilvl="6" w:tplc="1960D12E">
      <w:numFmt w:val="bullet"/>
      <w:lvlText w:val="•"/>
      <w:lvlJc w:val="left"/>
      <w:pPr>
        <w:ind w:left="6016" w:hanging="360"/>
      </w:pPr>
      <w:rPr>
        <w:rFonts w:hint="default"/>
        <w:lang w:val="en-US" w:eastAsia="en-US" w:bidi="en-US"/>
      </w:rPr>
    </w:lvl>
    <w:lvl w:ilvl="7" w:tplc="4844EB16">
      <w:numFmt w:val="bullet"/>
      <w:lvlText w:val="•"/>
      <w:lvlJc w:val="left"/>
      <w:pPr>
        <w:ind w:left="6882" w:hanging="360"/>
      </w:pPr>
      <w:rPr>
        <w:rFonts w:hint="default"/>
        <w:lang w:val="en-US" w:eastAsia="en-US" w:bidi="en-US"/>
      </w:rPr>
    </w:lvl>
    <w:lvl w:ilvl="8" w:tplc="59F69398">
      <w:numFmt w:val="bullet"/>
      <w:lvlText w:val="•"/>
      <w:lvlJc w:val="left"/>
      <w:pPr>
        <w:ind w:left="774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3A7626F"/>
    <w:multiLevelType w:val="hybridMultilevel"/>
    <w:tmpl w:val="13FE6F34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zC0MDIzMDa3NDRV0lEKTi0uzszPAykwrgUAV8TBZCwAAAA="/>
  </w:docVars>
  <w:rsids>
    <w:rsidRoot w:val="004324F2"/>
    <w:rsid w:val="000C3CCA"/>
    <w:rsid w:val="000D393B"/>
    <w:rsid w:val="000E66C9"/>
    <w:rsid w:val="00124832"/>
    <w:rsid w:val="00126BB4"/>
    <w:rsid w:val="001779C1"/>
    <w:rsid w:val="001C2CA6"/>
    <w:rsid w:val="002913B8"/>
    <w:rsid w:val="002E09DD"/>
    <w:rsid w:val="00355109"/>
    <w:rsid w:val="004324F2"/>
    <w:rsid w:val="004337C0"/>
    <w:rsid w:val="0044038F"/>
    <w:rsid w:val="004A0141"/>
    <w:rsid w:val="004A0214"/>
    <w:rsid w:val="005743C7"/>
    <w:rsid w:val="005A18D6"/>
    <w:rsid w:val="005E05D4"/>
    <w:rsid w:val="00633B1C"/>
    <w:rsid w:val="006757A3"/>
    <w:rsid w:val="00772D22"/>
    <w:rsid w:val="00880FE9"/>
    <w:rsid w:val="008A01A7"/>
    <w:rsid w:val="008A5A2B"/>
    <w:rsid w:val="008D5793"/>
    <w:rsid w:val="0090181A"/>
    <w:rsid w:val="00913D05"/>
    <w:rsid w:val="009D4712"/>
    <w:rsid w:val="00AB2360"/>
    <w:rsid w:val="00AE44FE"/>
    <w:rsid w:val="00B620B0"/>
    <w:rsid w:val="00B620F9"/>
    <w:rsid w:val="00BB4962"/>
    <w:rsid w:val="00BC31D3"/>
    <w:rsid w:val="00BC5F72"/>
    <w:rsid w:val="00C3745B"/>
    <w:rsid w:val="00CE7D8C"/>
    <w:rsid w:val="00D06F2F"/>
    <w:rsid w:val="00D54141"/>
    <w:rsid w:val="00D71860"/>
    <w:rsid w:val="00D7513F"/>
    <w:rsid w:val="00DC68A8"/>
    <w:rsid w:val="00E04011"/>
    <w:rsid w:val="00EA5AE2"/>
    <w:rsid w:val="00EB7369"/>
    <w:rsid w:val="00F27B20"/>
    <w:rsid w:val="00F64BD2"/>
    <w:rsid w:val="00FA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9731B2"/>
  <w15:docId w15:val="{6F645DB7-3894-4B27-96A6-7518A205C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444" w:right="1368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68" w:lineRule="exact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F27B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37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7C0"/>
    <w:rPr>
      <w:rFonts w:ascii="Segoe UI" w:eastAsia="Arial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4337C0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D47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4712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D47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4712"/>
    <w:rPr>
      <w:rFonts w:ascii="Arial" w:eastAsia="Arial" w:hAnsi="Arial" w:cs="Arial"/>
      <w:lang w:bidi="en-US"/>
    </w:rPr>
  </w:style>
  <w:style w:type="character" w:styleId="PlaceholderText">
    <w:name w:val="Placeholder Text"/>
    <w:basedOn w:val="DefaultParagraphFont"/>
    <w:uiPriority w:val="99"/>
    <w:semiHidden/>
    <w:rsid w:val="001C2CA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C31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1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2A377-0B56-495F-9CFD-D5B16C268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m Houston State University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Tidwell</dc:creator>
  <cp:lastModifiedBy>Gonzalez, Laura</cp:lastModifiedBy>
  <cp:revision>6</cp:revision>
  <cp:lastPrinted>2020-05-14T19:16:00Z</cp:lastPrinted>
  <dcterms:created xsi:type="dcterms:W3CDTF">2020-05-15T04:10:00Z</dcterms:created>
  <dcterms:modified xsi:type="dcterms:W3CDTF">2020-05-15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0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29T00:00:00Z</vt:filetime>
  </property>
</Properties>
</file>